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B721A" w14:textId="170C0EA8" w:rsidR="00DD3DAC" w:rsidRDefault="002F2B47">
      <w:r>
        <w:t>Command to publish it as an Android APK for Debugging:</w:t>
      </w:r>
      <w:r>
        <w:br/>
        <w:t xml:space="preserve">- View &gt; Terminal &gt; </w:t>
      </w:r>
      <w:r w:rsidRPr="002F2B47">
        <w:t>dotnet build -f net7.0-android33.0</w:t>
      </w:r>
      <w:r w:rsidR="0094348F">
        <w:t xml:space="preserve"> </w:t>
      </w:r>
    </w:p>
    <w:sectPr w:rsidR="00DD3D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rQ0MLE0NbEwNTRS0lEKTi0uzszPAykwrAUAi/s1VSwAAAA="/>
  </w:docVars>
  <w:rsids>
    <w:rsidRoot w:val="00742CE0"/>
    <w:rsid w:val="002F2B47"/>
    <w:rsid w:val="00742CE0"/>
    <w:rsid w:val="0094348F"/>
    <w:rsid w:val="00BE21F4"/>
    <w:rsid w:val="00DD3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1ADA5"/>
  <w15:chartTrackingRefBased/>
  <w15:docId w15:val="{1E5B8F20-445B-439E-BC0B-76FBC0AB6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s Vellozzo</dc:creator>
  <cp:keywords/>
  <dc:description/>
  <cp:lastModifiedBy>Miles Vellozzo</cp:lastModifiedBy>
  <cp:revision>3</cp:revision>
  <dcterms:created xsi:type="dcterms:W3CDTF">2023-06-07T17:18:00Z</dcterms:created>
  <dcterms:modified xsi:type="dcterms:W3CDTF">2023-06-07T17:18:00Z</dcterms:modified>
</cp:coreProperties>
</file>